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Auckland,</w:t>
      </w:r>
      <w:r>
        <w:t xml:space="preserve"> </w:t>
      </w:r>
      <w:r>
        <w:t xml:space="preserve">New</w:t>
      </w:r>
      <w:r>
        <w:t xml:space="preserve"> </w:t>
      </w:r>
      <w:r>
        <w:t xml:space="preserve">Zealand</w:t>
      </w:r>
    </w:p>
    <w:bookmarkStart w:id="25" w:name="X286b49df827fb7ebc59343e481e5a96d9d9139f"/>
    <w:p>
      <w:pPr>
        <w:pStyle w:val="Heading1"/>
      </w:pPr>
      <w:r>
        <w:t xml:space="preserve">Internship Application Letter for Computer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Company Name]</w:t>
      </w:r>
      <w:r>
        <w:br/>
      </w:r>
      <w:r>
        <w:rPr>
          <w:bCs/>
          <w:b/>
        </w:rPr>
        <w:t xml:space="preserve">Address:</w:t>
      </w:r>
      <w:r>
        <w:t xml:space="preserve"> </w:t>
      </w:r>
      <w:r>
        <w:t xml:space="preserve">[Company Address]</w:t>
      </w:r>
      <w:r>
        <w:br/>
      </w:r>
      <w:r>
        <w:rPr>
          <w:bCs/>
          <w:b/>
        </w:rPr>
        <w:t xml:space="preserve">City, Postal Code:</w:t>
      </w:r>
      <w:r>
        <w:t xml:space="preserve"> </w:t>
      </w:r>
      <w:r>
        <w:t xml:space="preserve">Auckland, New Zealand</w:t>
      </w:r>
    </w:p>
    <w:p>
      <w:pPr>
        <w:pStyle w:val="BodyText"/>
      </w:pPr>
      <w:r>
        <w:rPr>
          <w:iCs/>
          <w:i/>
        </w:rPr>
        <w:t xml:space="preserve">Dear Hiring Manager,</w:t>
      </w:r>
    </w:p>
    <w:p>
      <w:pPr>
        <w:pStyle w:val="BodyText"/>
      </w:pPr>
      <w:r>
        <w:t xml:space="preserve">I am writing with profound enthusiasm to express my application for the Computer Engineer Internship position at your esteemed organization in Auckland, New Zealand. As a final-year Computer Engineering student at the University of Auckland with a specialization in embedded systems and cloud infrastructure, I have meticulously aligned my academic journey and practical projects to contribute meaningfully to New Zealand’s thriving technology ecosystem. Having grown up immersed in the innovative spirit of Aotearoa’s digital landscape—from Tāmaki Makaurau's tech hubs like Silo Park to the government's Tech Nation initiative—I am eager to apply my technical skills within your Auckland-based team.</w:t>
      </w:r>
    </w:p>
    <w:bookmarkStart w:id="20" w:name="X636d59af6c333805ee97a9c3a07008d80947f58"/>
    <w:p>
      <w:pPr>
        <w:pStyle w:val="Heading2"/>
      </w:pPr>
      <w:r>
        <w:t xml:space="preserve">Academic Foundation Aligned with New Zealand Industry Needs</w:t>
      </w:r>
    </w:p>
    <w:p>
      <w:pPr>
        <w:pStyle w:val="FirstParagraph"/>
      </w:pPr>
      <w:r>
        <w:t xml:space="preserve">My Bachelor of Engineering (Computer) program at the University of Auckland has provided rigorous training in hardware-software integration, network security, and sustainable computing—areas critical to Aotearoa’s digital priorities. Courses such as "Embedded Systems Design" and "Cloud Computing for Sustainable Development" directly address New Zealand’s national goals outlined in the</w:t>
      </w:r>
      <w:r>
        <w:t xml:space="preserve"> </w:t>
      </w:r>
      <w:r>
        <w:rPr>
          <w:iCs/>
          <w:i/>
        </w:rPr>
        <w:t xml:space="preserve">2023 Digital Strategy</w:t>
      </w:r>
      <w:r>
        <w:t xml:space="preserve">, particularly around reducing carbon footprints through efficient infrastructure. For my capstone project, I developed a low-power sensor network for agricultural monitoring (using Raspberry Pi and AWS IoT Core), which minimized energy consumption by 37%—a solution highly relevant to New Zealand’s primary sector challenges. This project was presented at the Auckland Tech Festival 2023, where I engaged with industry leaders from companies like Xero and Rocket Lab, further cementing my understanding of local tech demands.</w:t>
      </w:r>
    </w:p>
    <w:bookmarkEnd w:id="20"/>
    <w:bookmarkStart w:id="21" w:name="X3df64e190e193c5001e6f78ea1db2d7f88d0abc"/>
    <w:p>
      <w:pPr>
        <w:pStyle w:val="Heading2"/>
      </w:pPr>
      <w:r>
        <w:t xml:space="preserve">Technical Skills with Practical Auckland Context</w:t>
      </w:r>
    </w:p>
    <w:p>
      <w:pPr>
        <w:pStyle w:val="FirstParagraph"/>
      </w:pPr>
      <w:r>
        <w:t xml:space="preserve">Beyond academics, I have honed technical skills through internships and collaborative projects deeply rooted in New Zealand’s innovation context. At a local startup,</w:t>
      </w:r>
      <w:r>
        <w:t xml:space="preserve"> </w:t>
      </w:r>
      <w:r>
        <w:rPr>
          <w:iCs/>
          <w:i/>
        </w:rPr>
        <w:t xml:space="preserve">Te Pūrere Solutions</w:t>
      </w:r>
      <w:r>
        <w:t xml:space="preserve">, I assisted in migrating legacy farm management software to Azure cloud infrastructure, improving data accessibility for 50+ regional growers. This experience taught me to navigate New Zealand-specific compliance standards (like the Privacy Act 2020) while optimizing systems for rural connectivity gaps—a persistent challenge across our diverse landscapes. My proficiency in Python, C++, AWS services, and Kubernetes is complemented by hands-on experience with</w:t>
      </w:r>
      <w:r>
        <w:t xml:space="preserve"> </w:t>
      </w:r>
      <w:r>
        <w:rPr>
          <w:iCs/>
          <w:i/>
        </w:rPr>
        <w:t xml:space="preserve">the Auckland Council’s open data initiatives</w:t>
      </w:r>
      <w:r>
        <w:t xml:space="preserve">, where I analyzed transport datasets to model traffic flow improvements using machine learning (Python/Pandas).</w:t>
      </w:r>
    </w:p>
    <w:p>
      <w:pPr>
        <w:pStyle w:val="BodyText"/>
      </w:pPr>
      <w:r>
        <w:t xml:space="preserve">Importantly, I have actively engaged with Auckland’s tech community. I co-organized a hackathon focused on "Solving Urban Challenges in Tāmaki Makaurau" at the University of Auckland’s Innovation Hub, partnering with local Māori-led tech collective</w:t>
      </w:r>
      <w:r>
        <w:t xml:space="preserve"> </w:t>
      </w:r>
      <w:r>
        <w:rPr>
          <w:iCs/>
          <w:i/>
        </w:rPr>
        <w:t xml:space="preserve">Te Reo Tech</w:t>
      </w:r>
      <w:r>
        <w:t xml:space="preserve">. This event connected 150+ students to potential employers like Datacom and Weta Digital, reinforcing my belief that New Zealand’s tech success hinges on inclusive collaboration—a value I embody through my work.</w:t>
      </w:r>
    </w:p>
    <w:bookmarkEnd w:id="21"/>
    <w:bookmarkStart w:id="22" w:name="Xdc21529e0e189a2d6b6ad18531697b542d43bd4"/>
    <w:p>
      <w:pPr>
        <w:pStyle w:val="Heading2"/>
      </w:pPr>
      <w:r>
        <w:t xml:space="preserve">Cultural Integration and Commitment to Aotearoa’s Future</w:t>
      </w:r>
    </w:p>
    <w:p>
      <w:pPr>
        <w:pStyle w:val="FirstParagraph"/>
      </w:pPr>
      <w:r>
        <w:t xml:space="preserve">What distinguishes me as a candidate is not just technical ability, but a genuine commitment to integrating into New Zealand’s cultural and professional fabric. I have completed the "Auckland Work Culture" workshop hosted by the NZ Tech Alliance, deepening my understanding of local workplace values like *whanaungatanga* (relationship-building) and *kaitiakitanga* (guardianship). During my time in Auckland, I’ve volunteered with</w:t>
      </w:r>
      <w:r>
        <w:t xml:space="preserve"> </w:t>
      </w:r>
      <w:r>
        <w:rPr>
          <w:iCs/>
          <w:i/>
        </w:rPr>
        <w:t xml:space="preserve">Tātai Aho Rau</w:t>
      </w:r>
      <w:r>
        <w:t xml:space="preserve"> </w:t>
      </w:r>
      <w:r>
        <w:t xml:space="preserve">to teach basic coding to Māori youth, reinforcing how technology can empower communities—a principle central to the government’s "Tech for Good" framework. This experience taught me that innovation must serve people first—especially in a nation as diverse and geographically varied as New Zealand.</w:t>
      </w:r>
    </w:p>
    <w:bookmarkEnd w:id="22"/>
    <w:bookmarkStart w:id="23" w:name="why-auckland-why-your-organization"/>
    <w:p>
      <w:pPr>
        <w:pStyle w:val="Heading2"/>
      </w:pPr>
      <w:r>
        <w:t xml:space="preserve">Why Auckland? Why Your Organization?</w:t>
      </w:r>
    </w:p>
    <w:p>
      <w:pPr>
        <w:pStyle w:val="FirstParagraph"/>
      </w:pPr>
      <w:r>
        <w:t xml:space="preserve">Auckland is not merely a location on my application; it represents the dynamic heart of New Zealand’s digital evolution. With over 38,000 people employed in ICT (Stats NZ 2023), the city offers unparalleled opportunities to contribute to projects scaling from hyperlocal apps for local iwi to global SaaS solutions. I am particularly drawn to your company’s work in [mention specific project/technology from company website, e.g., "sustainable AI for urban planning" or "blockchain solutions in supply chain management"]. Your recent collaboration with the Auckland Council on smart city infrastructure resonates deeply with my capstone project, and I am eager to learn under your team’s expertise while contributing my fresh perspective.</w:t>
      </w:r>
    </w:p>
    <w:p>
      <w:pPr>
        <w:pStyle w:val="BodyText"/>
      </w:pPr>
      <w:r>
        <w:t xml:space="preserve">I recognize that as an international student (currently holding a Student Visa), I am eligible to work in New Zealand during this internship. I am committed to adhering fully to all visa conditions and will provide documentation upon request. My goal is not just to complete an internship, but to grow into a long-term contributor who embodies the values of innovation, sustainability, and community that define successful tech enterprises in Auckland.</w:t>
      </w:r>
    </w:p>
    <w:bookmarkEnd w:id="23"/>
    <w:bookmarkStart w:id="24" w:name="conclusion-a-partnership-for-growth"/>
    <w:p>
      <w:pPr>
        <w:pStyle w:val="Heading2"/>
      </w:pPr>
      <w:r>
        <w:t xml:space="preserve">Conclusion: A Partnership for Growth</w:t>
      </w:r>
    </w:p>
    <w:p>
      <w:pPr>
        <w:pStyle w:val="FirstParagraph"/>
      </w:pPr>
      <w:r>
        <w:t xml:space="preserve">Auckland’s technology sector thrives on talent that bridges global expertise with local insight—exactly what I offer. My technical acumen, cultural awareness, and passion for solving New Zealand-specific challenges make me an ideal fit for your Computer Engineer Internship. I am confident that my proactive approach to learning (evidenced by my self-taught proficiency in Azure AI tools within three months) will allow me to add immediate value while developing under your mentorship.</w:t>
      </w:r>
    </w:p>
    <w:p>
      <w:pPr>
        <w:pStyle w:val="BodyText"/>
      </w:pPr>
      <w:r>
        <w:t xml:space="preserve">I have attached my CV, academic transcript, and a portfolio of projects including the agricultural sensor network and Auckland Council data analysis. I welcome the opportunity to discuss how my skills align with your team’s vision at your earliest convenience. Thank you for considering my application to join the next wave of innovators shaping New Zealand’s digital future in Auckland.</w:t>
      </w:r>
    </w:p>
    <w:p>
      <w:pPr>
        <w:pStyle w:val="BodyText"/>
      </w:pPr>
      <w:r>
        <w:t xml:space="preserve">Sincerely,</w:t>
      </w:r>
      <w:r>
        <w:br/>
      </w:r>
      <w:r>
        <w:t xml:space="preserve">[Your Full Name]</w:t>
      </w:r>
      <w:r>
        <w:br/>
      </w:r>
      <w:r>
        <w:t xml:space="preserve">[Phone Number]</w:t>
      </w:r>
      <w:r>
        <w:br/>
      </w:r>
      <w:r>
        <w:t xml:space="preserve">[Email Address]</w:t>
      </w:r>
      <w:r>
        <w:br/>
      </w:r>
      <w:r>
        <w:t xml:space="preserve">[LinkedIn Profile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Auckland, New Zealand</dc:title>
  <dc:creator/>
  <dc:language>en</dc:language>
  <cp:keywords/>
  <dcterms:created xsi:type="dcterms:W3CDTF">2026-07-21T16:26:35Z</dcterms:created>
  <dcterms:modified xsi:type="dcterms:W3CDTF">2026-07-21T16:26:35Z</dcterms:modified>
</cp:coreProperties>
</file>

<file path=docProps/custom.xml><?xml version="1.0" encoding="utf-8"?>
<Properties xmlns="http://schemas.openxmlformats.org/officeDocument/2006/custom-properties" xmlns:vt="http://schemas.openxmlformats.org/officeDocument/2006/docPropsVTypes"/>
</file>